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834250" w:rsidRDefault="00AE2B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834250" w:rsidRDefault="0083425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00000005" w14:textId="77777777" w:rsidR="00834250" w:rsidRDefault="0083425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00000006" w14:textId="77777777" w:rsidR="00834250" w:rsidRDefault="00AE2B0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  <w:r>
        <w:t>Contact Name</w:t>
      </w:r>
    </w:p>
    <w:p w14:paraId="00000007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Address</w:t>
      </w:r>
    </w:p>
    <w:p w14:paraId="00000008" w14:textId="77777777" w:rsidR="00834250" w:rsidRDefault="00AE2B01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</w:pPr>
      <w:r>
        <w:t>Address2</w:t>
      </w:r>
      <w:r>
        <w:tab/>
      </w:r>
    </w:p>
    <w:p w14:paraId="00000009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City</w:t>
      </w:r>
    </w:p>
    <w:p w14:paraId="0000000A" w14:textId="28CF9D25" w:rsidR="00834250" w:rsidRDefault="00A7407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State/</w:t>
      </w:r>
      <w:r w:rsidR="00AE2B01">
        <w:t>Province</w:t>
      </w:r>
    </w:p>
    <w:p w14:paraId="0000000B" w14:textId="0E55FC0B" w:rsidR="00834250" w:rsidRDefault="00A7407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Zip/</w:t>
      </w:r>
      <w:r w:rsidR="00AE2B01">
        <w:t>Postal Code</w:t>
      </w:r>
    </w:p>
    <w:p w14:paraId="0000000C" w14:textId="77777777" w:rsidR="00834250" w:rsidRDefault="0083425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D" w14:textId="77777777" w:rsidR="00834250" w:rsidRDefault="0083425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E" w14:textId="77777777" w:rsidR="00834250" w:rsidRDefault="0083425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000000F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  <w:r>
        <w:rPr>
          <w:b/>
          <w:color w:val="000000"/>
        </w:rPr>
        <w:t xml:space="preserve">RE: THANK YOU FOR YOUR PATIENCE – </w:t>
      </w:r>
      <w:r>
        <w:rPr>
          <w:b/>
        </w:rPr>
        <w:t>PROPOSAL UPDATE</w:t>
      </w:r>
    </w:p>
    <w:p w14:paraId="00000010" w14:textId="77777777" w:rsidR="00834250" w:rsidRDefault="0083425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  <w:sz w:val="32"/>
          <w:szCs w:val="32"/>
        </w:rPr>
      </w:pPr>
    </w:p>
    <w:p w14:paraId="00000011" w14:textId="77777777" w:rsidR="00834250" w:rsidRDefault="0083425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</w:p>
    <w:p w14:paraId="00000012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4" w14:textId="77777777" w:rsidR="00834250" w:rsidRDefault="00AE2B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This letter is a follow up on the voice-mail that I left for you yesterday. Many thanks for your patience while we have been studying your proposal. Your last letter completely explained the issues we had.</w:t>
      </w:r>
    </w:p>
    <w:p w14:paraId="00000015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6" w14:textId="77777777" w:rsidR="00834250" w:rsidRDefault="00AE2B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lease find enclosed our suggestions for the four sections that are being modified. I am pleased that we are nearer to the wording that both of us can accept, and that you will agree we are nearer to finalising this deal.</w:t>
      </w:r>
    </w:p>
    <w:p w14:paraId="00000017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8" w14:textId="77777777" w:rsidR="00834250" w:rsidRDefault="00AE2B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As soon as you give me your acceptance, I will draw up the contracts ready for the necessary signatures. Thank you again for your assistance and cooperation and we look forward to a long and fruitful partnership. </w:t>
      </w:r>
    </w:p>
    <w:p w14:paraId="00000019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834250" w:rsidRDefault="00AE2B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C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[YOUR NAME]</w:t>
      </w:r>
    </w:p>
    <w:p w14:paraId="00000021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YOUR TITLE]</w:t>
      </w:r>
    </w:p>
    <w:p w14:paraId="00000022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YOUR PHONE NUMBER]</w:t>
      </w:r>
    </w:p>
    <w:p w14:paraId="00000023" w14:textId="77777777" w:rsidR="00834250" w:rsidRDefault="00AE2B0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4" w14:textId="77777777" w:rsidR="00834250" w:rsidRDefault="008342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8342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1AD80" w14:textId="77777777" w:rsidR="00AE2B01" w:rsidRDefault="00AE2B01">
      <w:r>
        <w:separator/>
      </w:r>
    </w:p>
  </w:endnote>
  <w:endnote w:type="continuationSeparator" w:id="0">
    <w:p w14:paraId="2FFF2316" w14:textId="77777777" w:rsidR="00AE2B01" w:rsidRDefault="00AE2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834250" w:rsidRDefault="00AE2B0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7" w14:textId="77777777" w:rsidR="00834250" w:rsidRDefault="00AE2B0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8" w14:textId="77777777" w:rsidR="00834250" w:rsidRDefault="00AE2B0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9" w14:textId="77777777" w:rsidR="00834250" w:rsidRDefault="00C3466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AE2B01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72E37" w14:textId="77777777" w:rsidR="00AE2B01" w:rsidRDefault="00AE2B01">
      <w:r>
        <w:separator/>
      </w:r>
    </w:p>
  </w:footnote>
  <w:footnote w:type="continuationSeparator" w:id="0">
    <w:p w14:paraId="14F6AA57" w14:textId="77777777" w:rsidR="00AE2B01" w:rsidRDefault="00AE2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834250" w:rsidRDefault="00834250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SysDQyMjEzMzZS0lEKTi0uzszPAykwrAUA7YnhwCwAAAA="/>
    <w:docVar w:name="Description" w:val="Use template to give positive feedback to proposal"/>
    <w:docVar w:name="Excerpt" w:val="Please find enclosed our suggestions for the four sections that are being modified. I am pleased that we are nearer to the wording that both of us can accept, and that you will agree we are nearer to finalising this deal."/>
    <w:docVar w:name="Tags" w:val="proposal, agreement, modified, final, deal, agreement, contracts, partnership"/>
  </w:docVars>
  <w:rsids>
    <w:rsidRoot w:val="00834250"/>
    <w:rsid w:val="001779F7"/>
    <w:rsid w:val="00834250"/>
    <w:rsid w:val="00A74076"/>
    <w:rsid w:val="00AE2B01"/>
    <w:rsid w:val="00BC3899"/>
    <w:rsid w:val="00C34662"/>
    <w:rsid w:val="00E50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7C5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4Kdn/JrjcVk9avgD4HjqCgmuOg==">AMUW2mXpqVjZeePgThkyqCeaq22z61SYDFJO9SvUfEkHCILHVFhf8Ib35UEVrR5/q6Wn9mjLEPeEBAZ/LwJWNGf82EajyA/2qMrrMRcoE/IvPEKkms6yJv0SC7oSWuFGVDOVnD4IHXD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727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55:00Z</dcterms:created>
  <dcterms:modified xsi:type="dcterms:W3CDTF">2019-10-21T19:15:00Z</dcterms:modified>
  <cp:category/>
</cp:coreProperties>
</file>